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E6135D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55278A">
        <w:rPr>
          <w:rFonts w:ascii="Times New Roman" w:hAnsi="Times New Roman" w:cs="Times New Roman" w:hint="eastAsia"/>
        </w:rPr>
        <w:t>:00-</w:t>
      </w:r>
      <w:r>
        <w:rPr>
          <w:rFonts w:ascii="Times New Roman" w:hAnsi="Times New Roman" w:cs="Times New Roman"/>
        </w:rPr>
        <w:t>2</w:t>
      </w:r>
      <w:r w:rsidR="0055278A">
        <w:rPr>
          <w:rFonts w:ascii="Times New Roman" w:hAnsi="Times New Roman" w:cs="Times New Roman" w:hint="eastAsia"/>
        </w:rPr>
        <w:t>:00 PM</w:t>
      </w:r>
      <w:r w:rsidR="007504C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an</w:t>
      </w:r>
      <w:r w:rsidR="00016014">
        <w:rPr>
          <w:rFonts w:ascii="Times New Roman" w:hAnsi="Times New Roman" w:cs="Times New Roman"/>
        </w:rPr>
        <w:t xml:space="preserve"> </w:t>
      </w:r>
      <w:r w:rsidR="007504CF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4</w:t>
      </w:r>
      <w:r w:rsidR="0055278A"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EF4C0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, </w:t>
      </w:r>
      <w:r w:rsidR="00107E67">
        <w:rPr>
          <w:rFonts w:ascii="Times New Roman" w:hAnsi="Times New Roman" w:cs="Times New Roman"/>
        </w:rPr>
        <w:t xml:space="preserve">Ben Cash, </w:t>
      </w:r>
      <w:r w:rsidR="00D602B3" w:rsidRPr="003B0C6A">
        <w:rPr>
          <w:rFonts w:ascii="Times New Roman" w:hAnsi="Times New Roman" w:cs="Times New Roman"/>
        </w:rPr>
        <w:t>Sheng-hung Wang</w:t>
      </w:r>
      <w:r w:rsidR="00440BA4">
        <w:rPr>
          <w:rFonts w:ascii="Times New Roman" w:hAnsi="Times New Roman" w:cs="Times New Roman"/>
        </w:rPr>
        <w:t xml:space="preserve">, </w:t>
      </w:r>
      <w:proofErr w:type="spellStart"/>
      <w:r w:rsidR="003F7382">
        <w:rPr>
          <w:rFonts w:ascii="Times New Roman" w:hAnsi="Times New Roman" w:cs="Times New Roman"/>
        </w:rPr>
        <w:t>Juozas</w:t>
      </w:r>
      <w:proofErr w:type="spellEnd"/>
      <w:r w:rsidR="003F7382">
        <w:rPr>
          <w:rFonts w:ascii="Times New Roman" w:hAnsi="Times New Roman" w:cs="Times New Roman"/>
        </w:rPr>
        <w:t xml:space="preserve"> </w:t>
      </w:r>
      <w:proofErr w:type="spellStart"/>
      <w:r w:rsidR="00E640E1">
        <w:rPr>
          <w:rFonts w:ascii="Times New Roman" w:hAnsi="Times New Roman" w:cs="Times New Roman"/>
        </w:rPr>
        <w:t>Gaigalas</w:t>
      </w:r>
      <w:proofErr w:type="spellEnd"/>
      <w:r w:rsidR="00E640E1">
        <w:rPr>
          <w:rFonts w:ascii="Times New Roman" w:hAnsi="Times New Roman" w:cs="Times New Roman"/>
        </w:rPr>
        <w:t xml:space="preserve">, </w:t>
      </w:r>
      <w:r w:rsidR="00233B0F" w:rsidRPr="00233B0F">
        <w:rPr>
          <w:rFonts w:ascii="Times New Roman" w:hAnsi="Times New Roman" w:cs="Times New Roman"/>
        </w:rPr>
        <w:t>Ziheng Sun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EE6F57">
        <w:rPr>
          <w:rFonts w:ascii="Times New Roman" w:hAnsi="Times New Roman" w:cs="Times New Roman"/>
        </w:rPr>
        <w:t>Communicat</w:t>
      </w:r>
      <w:r w:rsidR="00885F2A">
        <w:rPr>
          <w:rFonts w:ascii="Times New Roman" w:hAnsi="Times New Roman" w:cs="Times New Roman"/>
        </w:rPr>
        <w:t>e</w:t>
      </w:r>
      <w:r w:rsidR="00EE6F57">
        <w:rPr>
          <w:rFonts w:ascii="Times New Roman" w:hAnsi="Times New Roman" w:cs="Times New Roman"/>
        </w:rPr>
        <w:t xml:space="preserve"> team progress</w:t>
      </w:r>
      <w:r w:rsidR="00EA387E">
        <w:rPr>
          <w:rFonts w:ascii="Times New Roman" w:hAnsi="Times New Roman" w:cs="Times New Roman"/>
        </w:rPr>
        <w:t>es</w:t>
      </w:r>
    </w:p>
    <w:p w:rsidR="0036605F" w:rsidRDefault="0036605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D036B3">
        <w:rPr>
          <w:rFonts w:ascii="Times New Roman" w:hAnsi="Times New Roman" w:cs="Times New Roman"/>
        </w:rPr>
        <w:t xml:space="preserve">Steve talk about </w:t>
      </w:r>
      <w:proofErr w:type="spellStart"/>
      <w:r w:rsidR="00D036B3">
        <w:rPr>
          <w:rFonts w:ascii="Times New Roman" w:hAnsi="Times New Roman" w:cs="Times New Roman"/>
        </w:rPr>
        <w:t>BCube</w:t>
      </w:r>
      <w:proofErr w:type="spellEnd"/>
      <w:r w:rsidR="00D036B3">
        <w:rPr>
          <w:rFonts w:ascii="Times New Roman" w:hAnsi="Times New Roman" w:cs="Times New Roman"/>
        </w:rPr>
        <w:t xml:space="preserve"> and service checker</w:t>
      </w:r>
    </w:p>
    <w:p w:rsidR="00DA7187" w:rsidRPr="003B0C6A" w:rsidRDefault="00DA718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DF6CD7">
        <w:rPr>
          <w:rFonts w:ascii="Times New Roman" w:hAnsi="Times New Roman" w:cs="Times New Roman"/>
        </w:rPr>
        <w:t>Ben and Sheng-hung talk on teleconnection experiment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0D1686" w:rsidRPr="000D1686">
        <w:rPr>
          <w:rFonts w:ascii="Times New Roman" w:hAnsi="Times New Roman" w:cs="Times New Roman"/>
        </w:rPr>
        <w:t>OMS Tech, Inc</w:t>
      </w:r>
    </w:p>
    <w:p w:rsidR="00A73673" w:rsidRDefault="00340435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Steve </w:t>
      </w:r>
      <w:proofErr w:type="spellStart"/>
      <w:r>
        <w:rPr>
          <w:rFonts w:ascii="Times New Roman" w:hAnsi="Times New Roman" w:cs="Times New Roman"/>
        </w:rPr>
        <w:t>Browdy</w:t>
      </w:r>
      <w:proofErr w:type="spellEnd"/>
      <w:r>
        <w:rPr>
          <w:rFonts w:ascii="Times New Roman" w:hAnsi="Times New Roman" w:cs="Times New Roman"/>
        </w:rPr>
        <w:t xml:space="preserve"> report</w:t>
      </w:r>
      <w:r w:rsidR="008E7843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the progress on broker, crawler and status checker.</w:t>
      </w:r>
      <w:r w:rsidR="007650CE">
        <w:rPr>
          <w:rFonts w:ascii="Times New Roman" w:hAnsi="Times New Roman" w:cs="Times New Roman"/>
        </w:rPr>
        <w:t xml:space="preserve"> </w:t>
      </w:r>
      <w:proofErr w:type="spellStart"/>
      <w:r w:rsidR="007650CE">
        <w:rPr>
          <w:rFonts w:ascii="Times New Roman" w:hAnsi="Times New Roman" w:cs="Times New Roman"/>
        </w:rPr>
        <w:t>HighRanks</w:t>
      </w:r>
      <w:proofErr w:type="spellEnd"/>
      <w:r w:rsidR="007650CE">
        <w:rPr>
          <w:rFonts w:ascii="Times New Roman" w:hAnsi="Times New Roman" w:cs="Times New Roman"/>
        </w:rPr>
        <w:t xml:space="preserve">(?) is </w:t>
      </w:r>
      <w:proofErr w:type="spellStart"/>
      <w:r w:rsidR="007650CE">
        <w:rPr>
          <w:rFonts w:ascii="Times New Roman" w:hAnsi="Times New Roman" w:cs="Times New Roman"/>
        </w:rPr>
        <w:t>a</w:t>
      </w:r>
      <w:proofErr w:type="spellEnd"/>
      <w:r w:rsidR="007650CE">
        <w:rPr>
          <w:rFonts w:ascii="Times New Roman" w:hAnsi="Times New Roman" w:cs="Times New Roman"/>
        </w:rPr>
        <w:t xml:space="preserve"> </w:t>
      </w:r>
      <w:r w:rsidR="00690703">
        <w:rPr>
          <w:rFonts w:ascii="Times New Roman" w:hAnsi="Times New Roman" w:cs="Times New Roman"/>
        </w:rPr>
        <w:t xml:space="preserve">open-source broker </w:t>
      </w:r>
      <w:r w:rsidR="007650CE">
        <w:rPr>
          <w:rFonts w:ascii="Times New Roman" w:hAnsi="Times New Roman" w:cs="Times New Roman"/>
        </w:rPr>
        <w:t xml:space="preserve">software </w:t>
      </w:r>
      <w:r w:rsidR="00657276">
        <w:rPr>
          <w:rFonts w:ascii="Times New Roman" w:hAnsi="Times New Roman" w:cs="Times New Roman"/>
        </w:rPr>
        <w:t xml:space="preserve">derived </w:t>
      </w:r>
      <w:r w:rsidR="007650CE">
        <w:rPr>
          <w:rFonts w:ascii="Times New Roman" w:hAnsi="Times New Roman" w:cs="Times New Roman"/>
        </w:rPr>
        <w:t xml:space="preserve">from </w:t>
      </w:r>
      <w:proofErr w:type="spellStart"/>
      <w:r w:rsidR="007650CE">
        <w:rPr>
          <w:rFonts w:ascii="Times New Roman" w:hAnsi="Times New Roman" w:cs="Times New Roman"/>
        </w:rPr>
        <w:t>BCube</w:t>
      </w:r>
      <w:proofErr w:type="spellEnd"/>
      <w:r w:rsidR="007650CE">
        <w:rPr>
          <w:rFonts w:ascii="Times New Roman" w:hAnsi="Times New Roman" w:cs="Times New Roman"/>
        </w:rPr>
        <w:t xml:space="preserve"> and can be reused by us. </w:t>
      </w:r>
      <w:r w:rsidR="008F4E4F">
        <w:rPr>
          <w:rFonts w:ascii="Times New Roman" w:hAnsi="Times New Roman" w:cs="Times New Roman"/>
        </w:rPr>
        <w:t xml:space="preserve">Steve will try to deploy one instance for this project. </w:t>
      </w:r>
      <w:r w:rsidR="00346A42">
        <w:rPr>
          <w:rFonts w:ascii="Times New Roman" w:hAnsi="Times New Roman" w:cs="Times New Roman"/>
        </w:rPr>
        <w:t>It will not support all the metadata formats</w:t>
      </w:r>
      <w:r w:rsidR="00D80113">
        <w:rPr>
          <w:rFonts w:ascii="Times New Roman" w:hAnsi="Times New Roman" w:cs="Times New Roman"/>
        </w:rPr>
        <w:t xml:space="preserve"> so we have to double check which data repositories in the Ben’s list can be supported by the broker. </w:t>
      </w:r>
      <w:r w:rsidR="005E56D3">
        <w:rPr>
          <w:rFonts w:ascii="Times New Roman" w:hAnsi="Times New Roman" w:cs="Times New Roman"/>
        </w:rPr>
        <w:t xml:space="preserve">We need inspect what options are available on each data source like </w:t>
      </w:r>
      <w:proofErr w:type="spellStart"/>
      <w:r w:rsidR="005E56D3">
        <w:rPr>
          <w:rFonts w:ascii="Times New Roman" w:hAnsi="Times New Roman" w:cs="Times New Roman"/>
        </w:rPr>
        <w:t>Thredds</w:t>
      </w:r>
      <w:proofErr w:type="spellEnd"/>
      <w:r w:rsidR="005E56D3">
        <w:rPr>
          <w:rFonts w:ascii="Times New Roman" w:hAnsi="Times New Roman" w:cs="Times New Roman"/>
        </w:rPr>
        <w:t xml:space="preserve"> Data Server, OGC web services, etc. </w:t>
      </w:r>
      <w:r w:rsidR="00935262">
        <w:rPr>
          <w:rFonts w:ascii="Times New Roman" w:hAnsi="Times New Roman" w:cs="Times New Roman"/>
        </w:rPr>
        <w:t>Check out the</w:t>
      </w:r>
      <w:r w:rsidR="0001784A">
        <w:rPr>
          <w:rFonts w:ascii="Times New Roman" w:hAnsi="Times New Roman" w:cs="Times New Roman"/>
        </w:rPr>
        <w:t>ir</w:t>
      </w:r>
      <w:r w:rsidR="00935262">
        <w:rPr>
          <w:rFonts w:ascii="Times New Roman" w:hAnsi="Times New Roman" w:cs="Times New Roman"/>
        </w:rPr>
        <w:t xml:space="preserve"> </w:t>
      </w:r>
      <w:r w:rsidR="00F0268C">
        <w:rPr>
          <w:rFonts w:ascii="Times New Roman" w:hAnsi="Times New Roman" w:cs="Times New Roman"/>
        </w:rPr>
        <w:t>open</w:t>
      </w:r>
      <w:r w:rsidR="0001784A">
        <w:rPr>
          <w:rFonts w:ascii="Times New Roman" w:hAnsi="Times New Roman" w:cs="Times New Roman"/>
        </w:rPr>
        <w:t xml:space="preserve"> interactive</w:t>
      </w:r>
      <w:r w:rsidR="00935262">
        <w:rPr>
          <w:rFonts w:ascii="Times New Roman" w:hAnsi="Times New Roman" w:cs="Times New Roman"/>
        </w:rPr>
        <w:t xml:space="preserve"> protocols. </w:t>
      </w:r>
      <w:proofErr w:type="spellStart"/>
      <w:r w:rsidR="00AB2530">
        <w:rPr>
          <w:rFonts w:ascii="Times New Roman" w:hAnsi="Times New Roman" w:cs="Times New Roman"/>
        </w:rPr>
        <w:t>GeoDAB</w:t>
      </w:r>
      <w:proofErr w:type="spellEnd"/>
      <w:r w:rsidR="00AB2530">
        <w:rPr>
          <w:rFonts w:ascii="Times New Roman" w:hAnsi="Times New Roman" w:cs="Times New Roman"/>
        </w:rPr>
        <w:t xml:space="preserve"> is a backup plan and will not be </w:t>
      </w:r>
      <w:proofErr w:type="spellStart"/>
      <w:r w:rsidR="00AB2530">
        <w:rPr>
          <w:rFonts w:ascii="Times New Roman" w:hAnsi="Times New Roman" w:cs="Times New Roman"/>
        </w:rPr>
        <w:t>a</w:t>
      </w:r>
      <w:proofErr w:type="spellEnd"/>
      <w:r w:rsidR="00AB2530">
        <w:rPr>
          <w:rFonts w:ascii="Times New Roman" w:hAnsi="Times New Roman" w:cs="Times New Roman"/>
        </w:rPr>
        <w:t xml:space="preserve"> ideal one for this project. </w:t>
      </w:r>
      <w:r w:rsidR="00F56C54">
        <w:rPr>
          <w:rFonts w:ascii="Times New Roman" w:hAnsi="Times New Roman" w:cs="Times New Roman"/>
        </w:rPr>
        <w:t xml:space="preserve">Crawler </w:t>
      </w:r>
      <w:r w:rsidR="001F6583">
        <w:rPr>
          <w:rFonts w:ascii="Times New Roman" w:hAnsi="Times New Roman" w:cs="Times New Roman"/>
        </w:rPr>
        <w:t xml:space="preserve">is running on a AWS </w:t>
      </w:r>
      <w:proofErr w:type="spellStart"/>
      <w:r w:rsidR="001F6583">
        <w:rPr>
          <w:rFonts w:ascii="Times New Roman" w:hAnsi="Times New Roman" w:cs="Times New Roman"/>
        </w:rPr>
        <w:t>Microsoftware</w:t>
      </w:r>
      <w:proofErr w:type="spellEnd"/>
      <w:r w:rsidR="001F6583">
        <w:rPr>
          <w:rFonts w:ascii="Times New Roman" w:hAnsi="Times New Roman" w:cs="Times New Roman"/>
        </w:rPr>
        <w:t xml:space="preserve"> server and </w:t>
      </w:r>
      <w:r w:rsidR="00F56C54">
        <w:rPr>
          <w:rFonts w:ascii="Times New Roman" w:hAnsi="Times New Roman" w:cs="Times New Roman"/>
        </w:rPr>
        <w:t xml:space="preserve">should be available on next meeting. </w:t>
      </w:r>
      <w:r w:rsidR="00F34363">
        <w:rPr>
          <w:rFonts w:ascii="Times New Roman" w:hAnsi="Times New Roman" w:cs="Times New Roman"/>
        </w:rPr>
        <w:t>One problem is where the two components are going to be used</w:t>
      </w:r>
      <w:r w:rsidR="001F6583">
        <w:rPr>
          <w:rFonts w:ascii="Times New Roman" w:hAnsi="Times New Roman" w:cs="Times New Roman"/>
        </w:rPr>
        <w:t xml:space="preserve"> in COVALI. </w:t>
      </w:r>
      <w:r w:rsidR="00F55E09">
        <w:rPr>
          <w:rFonts w:ascii="Times New Roman" w:hAnsi="Times New Roman" w:cs="Times New Roman"/>
        </w:rPr>
        <w:t xml:space="preserve">Two step search will be required. All the interactions between </w:t>
      </w:r>
      <w:proofErr w:type="spellStart"/>
      <w:r w:rsidR="00F55E09">
        <w:rPr>
          <w:rFonts w:ascii="Times New Roman" w:hAnsi="Times New Roman" w:cs="Times New Roman"/>
        </w:rPr>
        <w:t>CyberConnector</w:t>
      </w:r>
      <w:proofErr w:type="spellEnd"/>
      <w:r w:rsidR="00F55E09">
        <w:rPr>
          <w:rFonts w:ascii="Times New Roman" w:hAnsi="Times New Roman" w:cs="Times New Roman"/>
        </w:rPr>
        <w:t xml:space="preserve"> and </w:t>
      </w:r>
      <w:proofErr w:type="spellStart"/>
      <w:r w:rsidR="00F55E09">
        <w:rPr>
          <w:rFonts w:ascii="Times New Roman" w:hAnsi="Times New Roman" w:cs="Times New Roman"/>
        </w:rPr>
        <w:t>BCube</w:t>
      </w:r>
      <w:proofErr w:type="spellEnd"/>
      <w:r w:rsidR="00F55E09">
        <w:rPr>
          <w:rFonts w:ascii="Times New Roman" w:hAnsi="Times New Roman" w:cs="Times New Roman"/>
        </w:rPr>
        <w:t xml:space="preserve"> should use one way (e.g., OpenSearch). </w:t>
      </w:r>
    </w:p>
    <w:p w:rsidR="0062218F" w:rsidRDefault="0062218F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CSISS</w:t>
      </w:r>
    </w:p>
    <w:p w:rsidR="006D7123" w:rsidRDefault="00FD181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Ziheng Sun reported the latest progress of the development work and demonstrated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  <w:r>
        <w:rPr>
          <w:rFonts w:ascii="Times New Roman" w:hAnsi="Times New Roman" w:cs="Times New Roman"/>
        </w:rPr>
        <w:t xml:space="preserve"> COVALI. </w:t>
      </w:r>
      <w:r w:rsidR="00FB5172">
        <w:rPr>
          <w:rFonts w:ascii="Times New Roman" w:hAnsi="Times New Roman" w:cs="Times New Roman"/>
        </w:rPr>
        <w:t>We</w:t>
      </w:r>
      <w:r w:rsidR="005F1717">
        <w:rPr>
          <w:rFonts w:ascii="Times New Roman" w:hAnsi="Times New Roman" w:cs="Times New Roman"/>
        </w:rPr>
        <w:t xml:space="preserve"> </w:t>
      </w:r>
      <w:r w:rsidR="002B5AA9">
        <w:rPr>
          <w:rFonts w:ascii="Times New Roman" w:hAnsi="Times New Roman" w:cs="Times New Roman"/>
        </w:rPr>
        <w:t xml:space="preserve">have </w:t>
      </w:r>
      <w:bookmarkStart w:id="0" w:name="_GoBack"/>
      <w:bookmarkEnd w:id="0"/>
      <w:r w:rsidR="005F1717">
        <w:rPr>
          <w:rFonts w:ascii="Times New Roman" w:hAnsi="Times New Roman" w:cs="Times New Roman"/>
        </w:rPr>
        <w:t xml:space="preserve">supported the north polar region projection. </w:t>
      </w:r>
      <w:r w:rsidR="00294F31">
        <w:rPr>
          <w:rFonts w:ascii="Times New Roman" w:hAnsi="Times New Roman" w:cs="Times New Roman"/>
        </w:rPr>
        <w:t xml:space="preserve">ASR products can be displayed in COVALI now. </w:t>
      </w:r>
    </w:p>
    <w:p w:rsidR="00CF0C1B" w:rsidRDefault="00AB665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5881A5F" wp14:editId="2353C4DD">
            <wp:extent cx="5486400" cy="28555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218F" w:rsidRDefault="00FD1817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po of COVALI on GitHub is: </w:t>
      </w:r>
      <w:hyperlink r:id="rId10" w:history="1">
        <w:r w:rsidRPr="004C0766">
          <w:rPr>
            <w:rStyle w:val="Hyperlink"/>
            <w:rFonts w:ascii="Times New Roman" w:hAnsi="Times New Roman" w:cs="Times New Roman"/>
          </w:rPr>
          <w:t>http://github.com/CSISS/cc</w:t>
        </w:r>
      </w:hyperlink>
    </w:p>
    <w:p w:rsidR="00F928F4" w:rsidRDefault="00B158E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451A84">
        <w:rPr>
          <w:rFonts w:ascii="Times New Roman" w:hAnsi="Times New Roman" w:cs="Times New Roman"/>
        </w:rPr>
        <w:t xml:space="preserve">) </w:t>
      </w:r>
      <w:r w:rsidR="00223EAE">
        <w:rPr>
          <w:rFonts w:ascii="Times New Roman" w:hAnsi="Times New Roman" w:cs="Times New Roman"/>
        </w:rPr>
        <w:t>COLA</w:t>
      </w:r>
    </w:p>
    <w:p w:rsidR="00BF0F6B" w:rsidRDefault="00BF0F6B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Ben Cash </w:t>
      </w:r>
      <w:r w:rsidR="007E0D30">
        <w:rPr>
          <w:rFonts w:ascii="Times New Roman" w:hAnsi="Times New Roman" w:cs="Times New Roman"/>
        </w:rPr>
        <w:t xml:space="preserve">is </w:t>
      </w:r>
      <w:r w:rsidR="00F76727">
        <w:rPr>
          <w:rFonts w:ascii="Times New Roman" w:hAnsi="Times New Roman" w:cs="Times New Roman"/>
        </w:rPr>
        <w:t>work</w:t>
      </w:r>
      <w:r w:rsidR="007E0D30">
        <w:rPr>
          <w:rFonts w:ascii="Times New Roman" w:hAnsi="Times New Roman" w:cs="Times New Roman"/>
        </w:rPr>
        <w:t>ing</w:t>
      </w:r>
      <w:r w:rsidR="00F76727">
        <w:rPr>
          <w:rFonts w:ascii="Times New Roman" w:hAnsi="Times New Roman" w:cs="Times New Roman"/>
        </w:rPr>
        <w:t xml:space="preserve"> on </w:t>
      </w:r>
      <w:r w:rsidR="00F55E09">
        <w:rPr>
          <w:rFonts w:ascii="Times New Roman" w:hAnsi="Times New Roman" w:cs="Times New Roman"/>
        </w:rPr>
        <w:t>generating monthly average products from 6-hourly data for the teleconnection experiment</w:t>
      </w:r>
      <w:r w:rsidR="008C0268">
        <w:rPr>
          <w:rFonts w:ascii="Times New Roman" w:hAnsi="Times New Roman" w:cs="Times New Roman"/>
        </w:rPr>
        <w:t xml:space="preserve">. </w:t>
      </w:r>
    </w:p>
    <w:p w:rsidR="009076AF" w:rsidRDefault="00B158E9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4809B6">
        <w:rPr>
          <w:rFonts w:ascii="Times New Roman" w:hAnsi="Times New Roman" w:cs="Times New Roman"/>
        </w:rPr>
        <w:t>) OSU</w:t>
      </w:r>
    </w:p>
    <w:p w:rsidR="004809B6" w:rsidRDefault="004809B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Sheng-hung Wang </w:t>
      </w:r>
      <w:r w:rsidR="00C744D7">
        <w:rPr>
          <w:rFonts w:ascii="Times New Roman" w:hAnsi="Times New Roman" w:cs="Times New Roman"/>
        </w:rPr>
        <w:t>is expecting the monthly data from COVALI</w:t>
      </w:r>
      <w:r>
        <w:rPr>
          <w:rFonts w:ascii="Times New Roman" w:hAnsi="Times New Roman" w:cs="Times New Roman"/>
        </w:rPr>
        <w:t xml:space="preserve">. </w:t>
      </w:r>
      <w:r w:rsidR="004E7DDF">
        <w:rPr>
          <w:rFonts w:ascii="Times New Roman" w:hAnsi="Times New Roman" w:cs="Times New Roman"/>
        </w:rPr>
        <w:t xml:space="preserve">He </w:t>
      </w:r>
      <w:r w:rsidR="00932CC7">
        <w:rPr>
          <w:rFonts w:ascii="Times New Roman" w:hAnsi="Times New Roman" w:cs="Times New Roman"/>
        </w:rPr>
        <w:t>suggest</w:t>
      </w:r>
      <w:r w:rsidR="00F851B8">
        <w:rPr>
          <w:rFonts w:ascii="Times New Roman" w:hAnsi="Times New Roman" w:cs="Times New Roman"/>
        </w:rPr>
        <w:t>s</w:t>
      </w:r>
      <w:r w:rsidR="004E7DDF">
        <w:rPr>
          <w:rFonts w:ascii="Times New Roman" w:hAnsi="Times New Roman" w:cs="Times New Roman"/>
        </w:rPr>
        <w:t xml:space="preserve"> that variable name should appear explicitly</w:t>
      </w:r>
      <w:r w:rsidR="00D829CE">
        <w:rPr>
          <w:rFonts w:ascii="Times New Roman" w:hAnsi="Times New Roman" w:cs="Times New Roman"/>
        </w:rPr>
        <w:t xml:space="preserve"> on the map</w:t>
      </w:r>
      <w:r w:rsidR="007B6B80" w:rsidRPr="007B6B80">
        <w:rPr>
          <w:rFonts w:ascii="Times New Roman" w:hAnsi="Times New Roman" w:cs="Times New Roman"/>
        </w:rPr>
        <w:t xml:space="preserve"> </w:t>
      </w:r>
      <w:r w:rsidR="007B6B80">
        <w:rPr>
          <w:rFonts w:ascii="Times New Roman" w:hAnsi="Times New Roman" w:cs="Times New Roman"/>
        </w:rPr>
        <w:t>in COVALI</w:t>
      </w:r>
      <w:r w:rsidR="00DB2869">
        <w:rPr>
          <w:rFonts w:ascii="Times New Roman" w:hAnsi="Times New Roman" w:cs="Times New Roman"/>
        </w:rPr>
        <w:t xml:space="preserve">, </w:t>
      </w:r>
      <w:r w:rsidR="005A0BC3">
        <w:rPr>
          <w:rFonts w:ascii="Times New Roman" w:hAnsi="Times New Roman" w:cs="Times New Roman"/>
        </w:rPr>
        <w:t xml:space="preserve">and also </w:t>
      </w:r>
      <w:r w:rsidR="00DB2869">
        <w:rPr>
          <w:rFonts w:ascii="Times New Roman" w:hAnsi="Times New Roman" w:cs="Times New Roman"/>
        </w:rPr>
        <w:t xml:space="preserve">check </w:t>
      </w:r>
      <w:r w:rsidR="005A0BC3">
        <w:rPr>
          <w:rFonts w:ascii="Times New Roman" w:hAnsi="Times New Roman" w:cs="Times New Roman"/>
        </w:rPr>
        <w:t>if it is possible to</w:t>
      </w:r>
      <w:r w:rsidR="00DB2869">
        <w:rPr>
          <w:rFonts w:ascii="Times New Roman" w:hAnsi="Times New Roman" w:cs="Times New Roman"/>
        </w:rPr>
        <w:t xml:space="preserve"> rotat</w:t>
      </w:r>
      <w:r w:rsidR="005A0BC3">
        <w:rPr>
          <w:rFonts w:ascii="Times New Roman" w:hAnsi="Times New Roman" w:cs="Times New Roman"/>
        </w:rPr>
        <w:t>e</w:t>
      </w:r>
      <w:r w:rsidR="00DB2869">
        <w:rPr>
          <w:rFonts w:ascii="Times New Roman" w:hAnsi="Times New Roman" w:cs="Times New Roman"/>
        </w:rPr>
        <w:t xml:space="preserve"> the map</w:t>
      </w:r>
      <w:r w:rsidR="005A0BC3">
        <w:rPr>
          <w:rFonts w:ascii="Times New Roman" w:hAnsi="Times New Roman" w:cs="Times New Roman"/>
        </w:rPr>
        <w:t xml:space="preserve"> (which is a special need </w:t>
      </w:r>
      <w:r w:rsidR="009A4C06">
        <w:rPr>
          <w:rFonts w:ascii="Times New Roman" w:hAnsi="Times New Roman" w:cs="Times New Roman"/>
        </w:rPr>
        <w:t>by</w:t>
      </w:r>
      <w:r w:rsidR="005A0BC3">
        <w:rPr>
          <w:rFonts w:ascii="Times New Roman" w:hAnsi="Times New Roman" w:cs="Times New Roman"/>
        </w:rPr>
        <w:t xml:space="preserve"> polar scientists)</w:t>
      </w:r>
      <w:r w:rsidR="00DB2869">
        <w:rPr>
          <w:rFonts w:ascii="Times New Roman" w:hAnsi="Times New Roman" w:cs="Times New Roman"/>
        </w:rPr>
        <w:t xml:space="preserve">. 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217E48" w:rsidRPr="003B0C6A" w:rsidRDefault="00785AFD" w:rsidP="00A179A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 w:rsidR="00217E48">
        <w:rPr>
          <w:rFonts w:ascii="Times New Roman" w:hAnsi="Times New Roman" w:cs="Times New Roman"/>
        </w:rPr>
        <w:t xml:space="preserve">Progress of </w:t>
      </w:r>
      <w:proofErr w:type="spellStart"/>
      <w:r w:rsidR="00217E48">
        <w:rPr>
          <w:rFonts w:ascii="Times New Roman" w:hAnsi="Times New Roman" w:cs="Times New Roman"/>
        </w:rPr>
        <w:t>BCube</w:t>
      </w:r>
      <w:proofErr w:type="spellEnd"/>
      <w:r w:rsidR="00922441">
        <w:rPr>
          <w:rFonts w:ascii="Times New Roman" w:hAnsi="Times New Roman" w:cs="Times New Roman"/>
        </w:rPr>
        <w:t xml:space="preserve"> broker/crawler development</w:t>
      </w:r>
      <w:r w:rsidR="008D30CF">
        <w:rPr>
          <w:rFonts w:ascii="Times New Roman" w:hAnsi="Times New Roman" w:cs="Times New Roman"/>
        </w:rPr>
        <w:t xml:space="preserve"> (a </w:t>
      </w:r>
      <w:r w:rsidR="00610A54">
        <w:rPr>
          <w:rFonts w:ascii="Times New Roman" w:hAnsi="Times New Roman" w:cs="Times New Roman"/>
        </w:rPr>
        <w:t xml:space="preserve">possible </w:t>
      </w:r>
      <w:r w:rsidR="008D30CF">
        <w:rPr>
          <w:rFonts w:ascii="Times New Roman" w:hAnsi="Times New Roman" w:cs="Times New Roman"/>
        </w:rPr>
        <w:t>presentation by Steve)</w:t>
      </w:r>
    </w:p>
    <w:p w:rsidR="00A179AA" w:rsidRDefault="00A179AA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785AFD" w:rsidRPr="003B0C6A">
        <w:rPr>
          <w:rFonts w:ascii="Times New Roman" w:hAnsi="Times New Roman" w:cs="Times New Roman"/>
        </w:rPr>
        <w:t xml:space="preserve">) </w:t>
      </w:r>
      <w:r>
        <w:rPr>
          <w:rFonts w:ascii="Times New Roman" w:hAnsi="Times New Roman" w:cs="Times New Roman"/>
        </w:rPr>
        <w:t xml:space="preserve">Integration of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eoWS</w:t>
      </w:r>
      <w:proofErr w:type="spellEnd"/>
      <w:r>
        <w:rPr>
          <w:rFonts w:ascii="Times New Roman" w:hAnsi="Times New Roman" w:cs="Times New Roman"/>
        </w:rPr>
        <w:t xml:space="preserve">, CHORDS, and </w:t>
      </w:r>
      <w:proofErr w:type="spellStart"/>
      <w:r>
        <w:rPr>
          <w:rFonts w:ascii="Times New Roman" w:hAnsi="Times New Roman" w:cs="Times New Roman"/>
        </w:rPr>
        <w:t>CyberConnector</w:t>
      </w:r>
      <w:proofErr w:type="spellEnd"/>
    </w:p>
    <w:p w:rsidR="00541AAA" w:rsidRPr="003B0C6A" w:rsidRDefault="00A179AA" w:rsidP="000951D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785AFD">
        <w:rPr>
          <w:rFonts w:ascii="Times New Roman" w:hAnsi="Times New Roman" w:cs="Times New Roman"/>
        </w:rPr>
        <w:t>OSU&amp;COLA</w:t>
      </w:r>
      <w:r w:rsidR="000951D8">
        <w:rPr>
          <w:rFonts w:ascii="Times New Roman" w:hAnsi="Times New Roman" w:cs="Times New Roman"/>
        </w:rPr>
        <w:t>&amp;CSISS</w:t>
      </w:r>
      <w:r w:rsidR="00785AFD">
        <w:rPr>
          <w:rFonts w:ascii="Times New Roman" w:hAnsi="Times New Roman" w:cs="Times New Roman"/>
        </w:rPr>
        <w:t xml:space="preserve"> </w:t>
      </w:r>
      <w:r w:rsidR="002024EA">
        <w:rPr>
          <w:rFonts w:ascii="Times New Roman" w:hAnsi="Times New Roman" w:cs="Times New Roman"/>
        </w:rPr>
        <w:t xml:space="preserve">collaboration efforts on </w:t>
      </w:r>
      <w:r w:rsidR="000951D8">
        <w:rPr>
          <w:rFonts w:ascii="Times New Roman" w:hAnsi="Times New Roman" w:cs="Times New Roman"/>
        </w:rPr>
        <w:t>teleconnection experiment</w:t>
      </w:r>
    </w:p>
    <w:sectPr w:rsidR="00541AAA" w:rsidRPr="003B0C6A" w:rsidSect="00BA33D3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223E" w:rsidRDefault="00E1223E" w:rsidP="009F3B7D">
      <w:pPr>
        <w:spacing w:after="0" w:line="240" w:lineRule="auto"/>
      </w:pPr>
      <w:r>
        <w:separator/>
      </w:r>
    </w:p>
  </w:endnote>
  <w:endnote w:type="continuationSeparator" w:id="0">
    <w:p w:rsidR="00E1223E" w:rsidRDefault="00E1223E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5253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06FF" w:rsidRDefault="00D706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06FF" w:rsidRDefault="00D706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223E" w:rsidRDefault="00E1223E" w:rsidP="009F3B7D">
      <w:pPr>
        <w:spacing w:after="0" w:line="240" w:lineRule="auto"/>
      </w:pPr>
      <w:r>
        <w:separator/>
      </w:r>
    </w:p>
  </w:footnote>
  <w:footnote w:type="continuationSeparator" w:id="0">
    <w:p w:rsidR="00E1223E" w:rsidRDefault="00E1223E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QUAliuAFCwAAAA="/>
  </w:docVars>
  <w:rsids>
    <w:rsidRoot w:val="0019143A"/>
    <w:rsid w:val="0000105E"/>
    <w:rsid w:val="0001218C"/>
    <w:rsid w:val="00013677"/>
    <w:rsid w:val="00016014"/>
    <w:rsid w:val="0001784A"/>
    <w:rsid w:val="000178EC"/>
    <w:rsid w:val="000343AC"/>
    <w:rsid w:val="00035AC0"/>
    <w:rsid w:val="00036316"/>
    <w:rsid w:val="00043092"/>
    <w:rsid w:val="0004541E"/>
    <w:rsid w:val="000455D4"/>
    <w:rsid w:val="000464F4"/>
    <w:rsid w:val="000519F7"/>
    <w:rsid w:val="00053356"/>
    <w:rsid w:val="000622BC"/>
    <w:rsid w:val="00063952"/>
    <w:rsid w:val="0007246A"/>
    <w:rsid w:val="00074058"/>
    <w:rsid w:val="00075F64"/>
    <w:rsid w:val="000801E4"/>
    <w:rsid w:val="000841CD"/>
    <w:rsid w:val="000844D8"/>
    <w:rsid w:val="000875BC"/>
    <w:rsid w:val="000951D8"/>
    <w:rsid w:val="000A0224"/>
    <w:rsid w:val="000A3578"/>
    <w:rsid w:val="000A7177"/>
    <w:rsid w:val="000B63DA"/>
    <w:rsid w:val="000B6F5C"/>
    <w:rsid w:val="000C5DD8"/>
    <w:rsid w:val="000C78EF"/>
    <w:rsid w:val="000D1686"/>
    <w:rsid w:val="000D52D7"/>
    <w:rsid w:val="000E0519"/>
    <w:rsid w:val="000E6135"/>
    <w:rsid w:val="000E6420"/>
    <w:rsid w:val="000F1B8C"/>
    <w:rsid w:val="000F620D"/>
    <w:rsid w:val="00107E67"/>
    <w:rsid w:val="00111BFB"/>
    <w:rsid w:val="00113052"/>
    <w:rsid w:val="00124F36"/>
    <w:rsid w:val="00137500"/>
    <w:rsid w:val="00137FFD"/>
    <w:rsid w:val="00140299"/>
    <w:rsid w:val="00141409"/>
    <w:rsid w:val="00142344"/>
    <w:rsid w:val="0015714A"/>
    <w:rsid w:val="00162C41"/>
    <w:rsid w:val="00172547"/>
    <w:rsid w:val="00185C9E"/>
    <w:rsid w:val="0019143A"/>
    <w:rsid w:val="001A31C1"/>
    <w:rsid w:val="001A37D1"/>
    <w:rsid w:val="001B04BB"/>
    <w:rsid w:val="001B11DC"/>
    <w:rsid w:val="001C3F64"/>
    <w:rsid w:val="001D0854"/>
    <w:rsid w:val="001D39E9"/>
    <w:rsid w:val="001E2534"/>
    <w:rsid w:val="001E4D04"/>
    <w:rsid w:val="001F459F"/>
    <w:rsid w:val="001F6583"/>
    <w:rsid w:val="001F6C7D"/>
    <w:rsid w:val="001F6E92"/>
    <w:rsid w:val="002024EA"/>
    <w:rsid w:val="00211C66"/>
    <w:rsid w:val="00217E48"/>
    <w:rsid w:val="00223EAE"/>
    <w:rsid w:val="00224AE9"/>
    <w:rsid w:val="00233B0F"/>
    <w:rsid w:val="00240B81"/>
    <w:rsid w:val="00246210"/>
    <w:rsid w:val="0026048B"/>
    <w:rsid w:val="002701DE"/>
    <w:rsid w:val="002834ED"/>
    <w:rsid w:val="00284F1E"/>
    <w:rsid w:val="00294F31"/>
    <w:rsid w:val="00295051"/>
    <w:rsid w:val="00295D73"/>
    <w:rsid w:val="002A09DD"/>
    <w:rsid w:val="002A0FD8"/>
    <w:rsid w:val="002A1327"/>
    <w:rsid w:val="002A5C22"/>
    <w:rsid w:val="002A5F6F"/>
    <w:rsid w:val="002B5AA9"/>
    <w:rsid w:val="002C5B0D"/>
    <w:rsid w:val="002D1557"/>
    <w:rsid w:val="002E1F02"/>
    <w:rsid w:val="002E542C"/>
    <w:rsid w:val="002F2E36"/>
    <w:rsid w:val="002F5A7F"/>
    <w:rsid w:val="002F718F"/>
    <w:rsid w:val="003027D0"/>
    <w:rsid w:val="00304029"/>
    <w:rsid w:val="0030453E"/>
    <w:rsid w:val="00304DAE"/>
    <w:rsid w:val="00305161"/>
    <w:rsid w:val="0033697A"/>
    <w:rsid w:val="00340435"/>
    <w:rsid w:val="00346A42"/>
    <w:rsid w:val="0035767F"/>
    <w:rsid w:val="00360575"/>
    <w:rsid w:val="003636CA"/>
    <w:rsid w:val="00365EDF"/>
    <w:rsid w:val="0036605F"/>
    <w:rsid w:val="003759FF"/>
    <w:rsid w:val="0038244D"/>
    <w:rsid w:val="0038742D"/>
    <w:rsid w:val="0039217E"/>
    <w:rsid w:val="003930B3"/>
    <w:rsid w:val="003935FE"/>
    <w:rsid w:val="0039393E"/>
    <w:rsid w:val="003B057A"/>
    <w:rsid w:val="003B0C6A"/>
    <w:rsid w:val="003B39F2"/>
    <w:rsid w:val="003D07D8"/>
    <w:rsid w:val="003F4EC7"/>
    <w:rsid w:val="003F7382"/>
    <w:rsid w:val="004004D9"/>
    <w:rsid w:val="0041379E"/>
    <w:rsid w:val="00437377"/>
    <w:rsid w:val="00440BA4"/>
    <w:rsid w:val="004456D9"/>
    <w:rsid w:val="00451A84"/>
    <w:rsid w:val="00456B44"/>
    <w:rsid w:val="004652E0"/>
    <w:rsid w:val="00467A60"/>
    <w:rsid w:val="004809B6"/>
    <w:rsid w:val="004A2556"/>
    <w:rsid w:val="004A4792"/>
    <w:rsid w:val="004C015B"/>
    <w:rsid w:val="004C6ADE"/>
    <w:rsid w:val="004D0527"/>
    <w:rsid w:val="004D3141"/>
    <w:rsid w:val="004D3E45"/>
    <w:rsid w:val="004E07F7"/>
    <w:rsid w:val="004E1B45"/>
    <w:rsid w:val="004E7DDF"/>
    <w:rsid w:val="004F4A0B"/>
    <w:rsid w:val="004F6960"/>
    <w:rsid w:val="004F7381"/>
    <w:rsid w:val="00506151"/>
    <w:rsid w:val="00524913"/>
    <w:rsid w:val="00526187"/>
    <w:rsid w:val="00534C35"/>
    <w:rsid w:val="00541AAA"/>
    <w:rsid w:val="0055278A"/>
    <w:rsid w:val="005579A5"/>
    <w:rsid w:val="00570E7E"/>
    <w:rsid w:val="0057465F"/>
    <w:rsid w:val="00583CE8"/>
    <w:rsid w:val="005876A7"/>
    <w:rsid w:val="0059680B"/>
    <w:rsid w:val="00597D2F"/>
    <w:rsid w:val="005A0BC3"/>
    <w:rsid w:val="005A2AB8"/>
    <w:rsid w:val="005A56C2"/>
    <w:rsid w:val="005A7620"/>
    <w:rsid w:val="005B5D14"/>
    <w:rsid w:val="005B6A3D"/>
    <w:rsid w:val="005C0475"/>
    <w:rsid w:val="005D3321"/>
    <w:rsid w:val="005E56D3"/>
    <w:rsid w:val="005E5F5C"/>
    <w:rsid w:val="005F1717"/>
    <w:rsid w:val="005F4D0B"/>
    <w:rsid w:val="00600466"/>
    <w:rsid w:val="00601501"/>
    <w:rsid w:val="00610A54"/>
    <w:rsid w:val="006159CE"/>
    <w:rsid w:val="00616473"/>
    <w:rsid w:val="0062218F"/>
    <w:rsid w:val="00625CA8"/>
    <w:rsid w:val="00626A1A"/>
    <w:rsid w:val="00643D8D"/>
    <w:rsid w:val="00652941"/>
    <w:rsid w:val="0065528F"/>
    <w:rsid w:val="00657276"/>
    <w:rsid w:val="006646D0"/>
    <w:rsid w:val="00666589"/>
    <w:rsid w:val="00683CFF"/>
    <w:rsid w:val="00690703"/>
    <w:rsid w:val="00691007"/>
    <w:rsid w:val="00692381"/>
    <w:rsid w:val="006A201F"/>
    <w:rsid w:val="006A376D"/>
    <w:rsid w:val="006A4915"/>
    <w:rsid w:val="006C2358"/>
    <w:rsid w:val="006C5146"/>
    <w:rsid w:val="006D2E51"/>
    <w:rsid w:val="006D7123"/>
    <w:rsid w:val="006E75F3"/>
    <w:rsid w:val="006F079A"/>
    <w:rsid w:val="006F41EE"/>
    <w:rsid w:val="006F6B7B"/>
    <w:rsid w:val="007003B7"/>
    <w:rsid w:val="00703421"/>
    <w:rsid w:val="0070624B"/>
    <w:rsid w:val="00711CCB"/>
    <w:rsid w:val="007202CE"/>
    <w:rsid w:val="00722D9F"/>
    <w:rsid w:val="00722EAD"/>
    <w:rsid w:val="00736DC7"/>
    <w:rsid w:val="007504CF"/>
    <w:rsid w:val="00751D62"/>
    <w:rsid w:val="007547AB"/>
    <w:rsid w:val="00755001"/>
    <w:rsid w:val="00760B00"/>
    <w:rsid w:val="007650CE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4A0"/>
    <w:rsid w:val="007B4E2B"/>
    <w:rsid w:val="007B50F3"/>
    <w:rsid w:val="007B6B80"/>
    <w:rsid w:val="007C26EA"/>
    <w:rsid w:val="007C3FDA"/>
    <w:rsid w:val="007C7F59"/>
    <w:rsid w:val="007D03ED"/>
    <w:rsid w:val="007D4049"/>
    <w:rsid w:val="007E0D30"/>
    <w:rsid w:val="007E4C96"/>
    <w:rsid w:val="007F177F"/>
    <w:rsid w:val="007F5B26"/>
    <w:rsid w:val="007F6DEB"/>
    <w:rsid w:val="007F729A"/>
    <w:rsid w:val="007F77D3"/>
    <w:rsid w:val="007F7F45"/>
    <w:rsid w:val="00805120"/>
    <w:rsid w:val="0081739D"/>
    <w:rsid w:val="0082132A"/>
    <w:rsid w:val="008361A7"/>
    <w:rsid w:val="008408CC"/>
    <w:rsid w:val="00841A10"/>
    <w:rsid w:val="00842234"/>
    <w:rsid w:val="008445C3"/>
    <w:rsid w:val="00844970"/>
    <w:rsid w:val="008470EB"/>
    <w:rsid w:val="008503AC"/>
    <w:rsid w:val="00851E42"/>
    <w:rsid w:val="008560D2"/>
    <w:rsid w:val="00862F9E"/>
    <w:rsid w:val="00864BE6"/>
    <w:rsid w:val="00865EB9"/>
    <w:rsid w:val="008666FB"/>
    <w:rsid w:val="00885F2A"/>
    <w:rsid w:val="008A0CC9"/>
    <w:rsid w:val="008A45CA"/>
    <w:rsid w:val="008A4854"/>
    <w:rsid w:val="008A4AE2"/>
    <w:rsid w:val="008B4DB6"/>
    <w:rsid w:val="008B6F2D"/>
    <w:rsid w:val="008B6FE5"/>
    <w:rsid w:val="008C0268"/>
    <w:rsid w:val="008C0B45"/>
    <w:rsid w:val="008C5335"/>
    <w:rsid w:val="008D30CF"/>
    <w:rsid w:val="008E7843"/>
    <w:rsid w:val="008F1FCE"/>
    <w:rsid w:val="008F4E4F"/>
    <w:rsid w:val="00901242"/>
    <w:rsid w:val="00903871"/>
    <w:rsid w:val="009076AF"/>
    <w:rsid w:val="009112A1"/>
    <w:rsid w:val="009169C9"/>
    <w:rsid w:val="0092208C"/>
    <w:rsid w:val="00922441"/>
    <w:rsid w:val="00931075"/>
    <w:rsid w:val="00932CC7"/>
    <w:rsid w:val="00935262"/>
    <w:rsid w:val="00943802"/>
    <w:rsid w:val="00953DD1"/>
    <w:rsid w:val="00962863"/>
    <w:rsid w:val="00965AE9"/>
    <w:rsid w:val="00965C82"/>
    <w:rsid w:val="009707B4"/>
    <w:rsid w:val="00986858"/>
    <w:rsid w:val="00994C9B"/>
    <w:rsid w:val="009A400F"/>
    <w:rsid w:val="009A4C06"/>
    <w:rsid w:val="009B340F"/>
    <w:rsid w:val="009B7CD2"/>
    <w:rsid w:val="009E6CA4"/>
    <w:rsid w:val="009F2473"/>
    <w:rsid w:val="009F3B7D"/>
    <w:rsid w:val="00A06E31"/>
    <w:rsid w:val="00A16542"/>
    <w:rsid w:val="00A16CA7"/>
    <w:rsid w:val="00A179AA"/>
    <w:rsid w:val="00A2009A"/>
    <w:rsid w:val="00A26476"/>
    <w:rsid w:val="00A26B3E"/>
    <w:rsid w:val="00A322ED"/>
    <w:rsid w:val="00A35BEB"/>
    <w:rsid w:val="00A4050F"/>
    <w:rsid w:val="00A42485"/>
    <w:rsid w:val="00A43B96"/>
    <w:rsid w:val="00A45977"/>
    <w:rsid w:val="00A469F4"/>
    <w:rsid w:val="00A55F11"/>
    <w:rsid w:val="00A56A39"/>
    <w:rsid w:val="00A6177C"/>
    <w:rsid w:val="00A63750"/>
    <w:rsid w:val="00A661D7"/>
    <w:rsid w:val="00A73673"/>
    <w:rsid w:val="00A843AB"/>
    <w:rsid w:val="00A87B1E"/>
    <w:rsid w:val="00AA0953"/>
    <w:rsid w:val="00AA3C24"/>
    <w:rsid w:val="00AA3D6B"/>
    <w:rsid w:val="00AB2530"/>
    <w:rsid w:val="00AB6656"/>
    <w:rsid w:val="00AC728A"/>
    <w:rsid w:val="00AE7282"/>
    <w:rsid w:val="00AF66E5"/>
    <w:rsid w:val="00AF730F"/>
    <w:rsid w:val="00AF7B1F"/>
    <w:rsid w:val="00B07940"/>
    <w:rsid w:val="00B100B0"/>
    <w:rsid w:val="00B13775"/>
    <w:rsid w:val="00B158E9"/>
    <w:rsid w:val="00B20940"/>
    <w:rsid w:val="00B304E1"/>
    <w:rsid w:val="00B335DE"/>
    <w:rsid w:val="00B3435A"/>
    <w:rsid w:val="00B35CE2"/>
    <w:rsid w:val="00B438C0"/>
    <w:rsid w:val="00B50CD4"/>
    <w:rsid w:val="00B51DD9"/>
    <w:rsid w:val="00B64CBF"/>
    <w:rsid w:val="00B719E7"/>
    <w:rsid w:val="00B7523B"/>
    <w:rsid w:val="00B77036"/>
    <w:rsid w:val="00B80147"/>
    <w:rsid w:val="00B83FC8"/>
    <w:rsid w:val="00B86681"/>
    <w:rsid w:val="00B979DF"/>
    <w:rsid w:val="00BA0BE0"/>
    <w:rsid w:val="00BA33D3"/>
    <w:rsid w:val="00BA4469"/>
    <w:rsid w:val="00BA55F3"/>
    <w:rsid w:val="00BA774D"/>
    <w:rsid w:val="00BB10FB"/>
    <w:rsid w:val="00BB1A81"/>
    <w:rsid w:val="00BB3F9F"/>
    <w:rsid w:val="00BB4092"/>
    <w:rsid w:val="00BC0343"/>
    <w:rsid w:val="00BC4170"/>
    <w:rsid w:val="00BD3A01"/>
    <w:rsid w:val="00BD40D0"/>
    <w:rsid w:val="00BD5366"/>
    <w:rsid w:val="00BE014D"/>
    <w:rsid w:val="00BE22B2"/>
    <w:rsid w:val="00BE42E7"/>
    <w:rsid w:val="00BE5A3F"/>
    <w:rsid w:val="00BF0F6B"/>
    <w:rsid w:val="00C00D89"/>
    <w:rsid w:val="00C03F7C"/>
    <w:rsid w:val="00C07FBE"/>
    <w:rsid w:val="00C10A14"/>
    <w:rsid w:val="00C165E6"/>
    <w:rsid w:val="00C16929"/>
    <w:rsid w:val="00C27CD2"/>
    <w:rsid w:val="00C31773"/>
    <w:rsid w:val="00C41CD6"/>
    <w:rsid w:val="00C4456C"/>
    <w:rsid w:val="00C46158"/>
    <w:rsid w:val="00C52AC0"/>
    <w:rsid w:val="00C605ED"/>
    <w:rsid w:val="00C70F9E"/>
    <w:rsid w:val="00C744D7"/>
    <w:rsid w:val="00C8596B"/>
    <w:rsid w:val="00C86023"/>
    <w:rsid w:val="00C91659"/>
    <w:rsid w:val="00C92C8A"/>
    <w:rsid w:val="00C92F5E"/>
    <w:rsid w:val="00C94111"/>
    <w:rsid w:val="00C9639E"/>
    <w:rsid w:val="00C963FA"/>
    <w:rsid w:val="00CA0C72"/>
    <w:rsid w:val="00CA1436"/>
    <w:rsid w:val="00CA533B"/>
    <w:rsid w:val="00CA597F"/>
    <w:rsid w:val="00CB286E"/>
    <w:rsid w:val="00CB453D"/>
    <w:rsid w:val="00CB791F"/>
    <w:rsid w:val="00CB7FFA"/>
    <w:rsid w:val="00CC1267"/>
    <w:rsid w:val="00CC3F10"/>
    <w:rsid w:val="00CC4EA7"/>
    <w:rsid w:val="00CD34F5"/>
    <w:rsid w:val="00CD7DFD"/>
    <w:rsid w:val="00CE18AB"/>
    <w:rsid w:val="00CE3C6D"/>
    <w:rsid w:val="00CE4D5E"/>
    <w:rsid w:val="00CE5B84"/>
    <w:rsid w:val="00CF0C1B"/>
    <w:rsid w:val="00CF6008"/>
    <w:rsid w:val="00D002AB"/>
    <w:rsid w:val="00D036B3"/>
    <w:rsid w:val="00D124CE"/>
    <w:rsid w:val="00D16BF4"/>
    <w:rsid w:val="00D20840"/>
    <w:rsid w:val="00D23578"/>
    <w:rsid w:val="00D2738D"/>
    <w:rsid w:val="00D33694"/>
    <w:rsid w:val="00D35A9D"/>
    <w:rsid w:val="00D37579"/>
    <w:rsid w:val="00D50EF4"/>
    <w:rsid w:val="00D60296"/>
    <w:rsid w:val="00D602B3"/>
    <w:rsid w:val="00D706FF"/>
    <w:rsid w:val="00D7357A"/>
    <w:rsid w:val="00D743D3"/>
    <w:rsid w:val="00D80113"/>
    <w:rsid w:val="00D819F5"/>
    <w:rsid w:val="00D829CE"/>
    <w:rsid w:val="00D831C9"/>
    <w:rsid w:val="00D85852"/>
    <w:rsid w:val="00DA1878"/>
    <w:rsid w:val="00DA7187"/>
    <w:rsid w:val="00DB2869"/>
    <w:rsid w:val="00DE2161"/>
    <w:rsid w:val="00DE2265"/>
    <w:rsid w:val="00DE5FB4"/>
    <w:rsid w:val="00DF1BD9"/>
    <w:rsid w:val="00DF49C8"/>
    <w:rsid w:val="00DF6CD7"/>
    <w:rsid w:val="00E0452A"/>
    <w:rsid w:val="00E07BF4"/>
    <w:rsid w:val="00E1223E"/>
    <w:rsid w:val="00E13265"/>
    <w:rsid w:val="00E2192C"/>
    <w:rsid w:val="00E32F7C"/>
    <w:rsid w:val="00E33230"/>
    <w:rsid w:val="00E33284"/>
    <w:rsid w:val="00E338FC"/>
    <w:rsid w:val="00E37D10"/>
    <w:rsid w:val="00E446DA"/>
    <w:rsid w:val="00E47DF4"/>
    <w:rsid w:val="00E551FB"/>
    <w:rsid w:val="00E6135D"/>
    <w:rsid w:val="00E640E1"/>
    <w:rsid w:val="00E65FDA"/>
    <w:rsid w:val="00E702A6"/>
    <w:rsid w:val="00E77F0B"/>
    <w:rsid w:val="00E805EE"/>
    <w:rsid w:val="00E90E2D"/>
    <w:rsid w:val="00EA0EF8"/>
    <w:rsid w:val="00EA387E"/>
    <w:rsid w:val="00EA431E"/>
    <w:rsid w:val="00EA5A26"/>
    <w:rsid w:val="00EA5D6B"/>
    <w:rsid w:val="00EB26BA"/>
    <w:rsid w:val="00EC41C9"/>
    <w:rsid w:val="00EC5321"/>
    <w:rsid w:val="00ED2AD2"/>
    <w:rsid w:val="00ED6071"/>
    <w:rsid w:val="00EE3328"/>
    <w:rsid w:val="00EE6F57"/>
    <w:rsid w:val="00EF4C0F"/>
    <w:rsid w:val="00F0268C"/>
    <w:rsid w:val="00F147EE"/>
    <w:rsid w:val="00F1689C"/>
    <w:rsid w:val="00F33EFE"/>
    <w:rsid w:val="00F34363"/>
    <w:rsid w:val="00F46DFC"/>
    <w:rsid w:val="00F53F27"/>
    <w:rsid w:val="00F55E09"/>
    <w:rsid w:val="00F56655"/>
    <w:rsid w:val="00F56C54"/>
    <w:rsid w:val="00F5734C"/>
    <w:rsid w:val="00F60C13"/>
    <w:rsid w:val="00F76727"/>
    <w:rsid w:val="00F81156"/>
    <w:rsid w:val="00F851B8"/>
    <w:rsid w:val="00F85CB5"/>
    <w:rsid w:val="00F87865"/>
    <w:rsid w:val="00F928F4"/>
    <w:rsid w:val="00F929E8"/>
    <w:rsid w:val="00F96B64"/>
    <w:rsid w:val="00FA2467"/>
    <w:rsid w:val="00FA26A2"/>
    <w:rsid w:val="00FA45BD"/>
    <w:rsid w:val="00FA6F29"/>
    <w:rsid w:val="00FB5172"/>
    <w:rsid w:val="00FB5791"/>
    <w:rsid w:val="00FC06BA"/>
    <w:rsid w:val="00FC29C5"/>
    <w:rsid w:val="00FC62CF"/>
    <w:rsid w:val="00FD1817"/>
    <w:rsid w:val="00FD2CF0"/>
    <w:rsid w:val="00FD373E"/>
    <w:rsid w:val="00FE390C"/>
    <w:rsid w:val="00FE511E"/>
    <w:rsid w:val="00FE7DB5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55B50B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github.com/CSISS/c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268</cp:revision>
  <dcterms:created xsi:type="dcterms:W3CDTF">2018-07-09T17:38:00Z</dcterms:created>
  <dcterms:modified xsi:type="dcterms:W3CDTF">2019-01-14T19:33:00Z</dcterms:modified>
</cp:coreProperties>
</file>